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50" w:rsidRPr="0041399E" w:rsidRDefault="00936F05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41399E">
        <w:rPr>
          <w:rFonts w:ascii="Times New Roman" w:hAnsi="Times New Roman"/>
          <w:sz w:val="20"/>
          <w:szCs w:val="28"/>
        </w:rPr>
        <w:t xml:space="preserve"> </w:t>
      </w:r>
      <w:r w:rsidR="008B5050" w:rsidRPr="0041399E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 xml:space="preserve">«КИЇВСЬКИЙ ПОЛІТЕХНІЧНИЙ ІНСТИТУТ </w:t>
      </w:r>
      <w:r w:rsidRPr="0041399E">
        <w:rPr>
          <w:rFonts w:ascii="Times New Roman" w:hAnsi="Times New Roman"/>
          <w:sz w:val="28"/>
          <w:szCs w:val="28"/>
          <w:lang w:val="uk-UA"/>
        </w:rPr>
        <w:br/>
        <w:t>І</w:t>
      </w:r>
      <w:r w:rsidRPr="0041399E">
        <w:rPr>
          <w:rFonts w:ascii="Times New Roman" w:hAnsi="Times New Roman"/>
          <w:sz w:val="28"/>
          <w:szCs w:val="28"/>
        </w:rPr>
        <w:t>МЕНІ ІГОРЯ СІКОРСЬКОГО»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41399E" w:rsidRDefault="008B5050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41399E" w:rsidRDefault="00F66F86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B53BA" w:rsidRDefault="00D10471" w:rsidP="00875B45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41399E">
        <w:rPr>
          <w:rFonts w:ascii="Times New Roman" w:hAnsi="Times New Roman"/>
          <w:b/>
          <w:sz w:val="40"/>
          <w:szCs w:val="28"/>
          <w:lang w:val="uk-UA"/>
        </w:rPr>
        <w:t xml:space="preserve">Комп’ютерний практикум </w:t>
      </w:r>
      <w:r w:rsidR="003E25AE" w:rsidRPr="0041399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854450">
        <w:rPr>
          <w:rFonts w:ascii="Times New Roman" w:hAnsi="Times New Roman"/>
          <w:b/>
          <w:sz w:val="40"/>
          <w:szCs w:val="28"/>
          <w:lang w:val="uk-UA"/>
        </w:rPr>
        <w:t>8</w:t>
      </w:r>
    </w:p>
    <w:p w:rsidR="003E25AE" w:rsidRPr="0041399E" w:rsidRDefault="003E25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41399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41399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41399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Pr="0041399E" w:rsidRDefault="00E137AE" w:rsidP="00875B45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41399E" w:rsidRDefault="009A321D" w:rsidP="00875B45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Викона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студент гр. </w:t>
      </w:r>
      <w:r w:rsidR="00F66F86" w:rsidRPr="0041399E">
        <w:rPr>
          <w:rFonts w:ascii="Times New Roman" w:hAnsi="Times New Roman"/>
          <w:sz w:val="28"/>
          <w:szCs w:val="28"/>
          <w:lang w:val="uk-UA"/>
        </w:rPr>
        <w:t>Б</w:t>
      </w:r>
      <w:r w:rsidR="001151C0" w:rsidRPr="0041399E">
        <w:rPr>
          <w:rFonts w:ascii="Times New Roman" w:hAnsi="Times New Roman"/>
          <w:sz w:val="28"/>
          <w:szCs w:val="28"/>
          <w:lang w:val="uk-UA"/>
        </w:rPr>
        <w:t>С</w:t>
      </w:r>
      <w:r w:rsidRPr="0041399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41399E">
        <w:rPr>
          <w:rFonts w:ascii="Times New Roman" w:hAnsi="Times New Roman"/>
          <w:sz w:val="28"/>
          <w:szCs w:val="28"/>
        </w:rPr>
        <w:t>8</w:t>
      </w:r>
      <w:r w:rsidRPr="0041399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41399E" w:rsidRDefault="00164233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лфьоров А. І.</w:t>
      </w:r>
    </w:p>
    <w:p w:rsidR="003E25AE" w:rsidRPr="0041399E" w:rsidRDefault="003E25AE" w:rsidP="00875B45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41399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41399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41399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41399E" w:rsidRDefault="00474240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41399E">
        <w:rPr>
          <w:rFonts w:ascii="Times New Roman" w:hAnsi="Times New Roman"/>
          <w:sz w:val="28"/>
          <w:szCs w:val="28"/>
        </w:rPr>
        <w:t xml:space="preserve"> </w:t>
      </w:r>
      <w:r w:rsidR="0076763C" w:rsidRPr="0041399E">
        <w:rPr>
          <w:rFonts w:ascii="Times New Roman" w:hAnsi="Times New Roman"/>
          <w:sz w:val="28"/>
          <w:szCs w:val="28"/>
          <w:lang w:val="uk-UA"/>
        </w:rPr>
        <w:t>каф. БМК</w:t>
      </w:r>
      <w:r w:rsidRPr="0041399E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 w:rsidRPr="0041399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Pr="0041399E" w:rsidRDefault="00DC53DC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</w:t>
      </w:r>
      <w:r w:rsidRPr="0041399E"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41399E">
        <w:rPr>
          <w:rFonts w:ascii="Times New Roman" w:hAnsi="Times New Roman"/>
          <w:sz w:val="28"/>
          <w:szCs w:val="28"/>
        </w:rPr>
        <w:t>___</w:t>
      </w:r>
      <w:r w:rsidRPr="0041399E"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 w:rsidRPr="0041399E"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41399E">
        <w:rPr>
          <w:rFonts w:ascii="Times New Roman" w:hAnsi="Times New Roman"/>
          <w:sz w:val="28"/>
          <w:szCs w:val="28"/>
        </w:rPr>
        <w:t>_____</w:t>
      </w:r>
    </w:p>
    <w:p w:rsidR="00931C38" w:rsidRPr="0041399E" w:rsidRDefault="00931C38" w:rsidP="00875B45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 w:rsidRPr="0041399E"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Pr="0041399E" w:rsidRDefault="00E137AE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41399E" w:rsidRDefault="00931C38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164233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41399E" w:rsidRDefault="00DC53DC" w:rsidP="00875B45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164233" w:rsidRPr="0041399E" w:rsidRDefault="003E25AE" w:rsidP="00875B45">
      <w:pPr>
        <w:spacing w:after="0"/>
        <w:jc w:val="center"/>
        <w:rPr>
          <w:rFonts w:ascii="Times New Roman" w:hAnsi="Times New Roman"/>
          <w:sz w:val="32"/>
          <w:szCs w:val="28"/>
          <w:lang w:val="en-US"/>
        </w:rPr>
      </w:pPr>
      <w:r w:rsidRPr="0041399E">
        <w:rPr>
          <w:rFonts w:ascii="Times New Roman" w:hAnsi="Times New Roman"/>
          <w:sz w:val="32"/>
          <w:szCs w:val="28"/>
        </w:rPr>
        <w:t>К</w:t>
      </w:r>
      <w:proofErr w:type="spellStart"/>
      <w:r w:rsidR="00E137AE" w:rsidRPr="0041399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41399E">
        <w:rPr>
          <w:rFonts w:ascii="Times New Roman" w:hAnsi="Times New Roman"/>
          <w:sz w:val="32"/>
          <w:szCs w:val="28"/>
        </w:rPr>
        <w:t>-20</w:t>
      </w:r>
      <w:r w:rsidR="009F59BE" w:rsidRPr="0041399E">
        <w:rPr>
          <w:rFonts w:ascii="Times New Roman" w:hAnsi="Times New Roman"/>
          <w:sz w:val="32"/>
          <w:szCs w:val="28"/>
          <w:lang w:val="en-US"/>
        </w:rPr>
        <w:t>20</w:t>
      </w:r>
      <w:r w:rsidR="00164233" w:rsidRPr="0041399E">
        <w:rPr>
          <w:rFonts w:ascii="Times New Roman" w:hAnsi="Times New Roman"/>
          <w:sz w:val="32"/>
          <w:szCs w:val="28"/>
          <w:lang w:val="en-US"/>
        </w:rPr>
        <w:br w:type="page"/>
      </w:r>
    </w:p>
    <w:p w:rsidR="0041399E" w:rsidRDefault="0041399E" w:rsidP="00854450">
      <w:pPr>
        <w:pStyle w:val="a3"/>
        <w:shd w:val="clear" w:color="auto" w:fill="FFFFFF"/>
        <w:spacing w:before="0" w:beforeAutospacing="0" w:after="0" w:afterAutospacing="0"/>
        <w:jc w:val="center"/>
        <w:rPr>
          <w:b/>
          <w:color w:val="222222"/>
          <w:sz w:val="28"/>
          <w:lang w:val="uk-UA"/>
        </w:rPr>
      </w:pPr>
      <w:r w:rsidRPr="0041399E">
        <w:rPr>
          <w:b/>
          <w:color w:val="222222"/>
          <w:sz w:val="28"/>
          <w:lang w:val="uk-UA"/>
        </w:rPr>
        <w:lastRenderedPageBreak/>
        <w:t>Код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&lt;!DOCTYPE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htm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htm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hea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me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hars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="UTF-8"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t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lab_08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t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crip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rc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="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ode_module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rxj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undle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/rxjs.umd.min.js"&gt;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crip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ty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yp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="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ex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s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"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@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mpor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ur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../../..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r_menu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/global.css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nt-famil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: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logge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nt-siz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: 2.5vh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ackgroun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: #dce3e6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rder-collaps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: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ollaps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:hove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ackgroun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: #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ee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,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rde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: 1px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oli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#000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padding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: 0.5em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#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atestPrice:befor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onte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: '$ '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#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atestUpdate:afte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onte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: 'c'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ty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hea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las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="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dy-classic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lex-cente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"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crip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yp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="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ex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javascrip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"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ave_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d,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ocalStorage.setItem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,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get_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d,val_if_no_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f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!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ocalStorage.getItem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retur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val_if_no_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retur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ocalStorage.getItem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get_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,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on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f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= 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on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' ||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= 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ul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promp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"Введіть ключ, ви повинні його знати"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ave_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,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ons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getAl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'https://cloud.iexapis.com/v1/stock/market/batch?symbols=AAPl,AMZN,ADBE,TSLA,TMUS,QCOM,NFLX,MSFT,INTC&amp;types=quote&amp;filter=symbol,companyName,latestPrice,latestUpdate&amp;token=' +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lastRenderedPageBreak/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ons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'https://cloud.iexapis.com/v1/stock/market/batch?symbols=AAPl,AMZN,ADBE,TSLA,TMUS,QCOM,NFLX,MSFT,INTC&amp;types=quote&amp;filter=latestPrice,latestUpdate&amp;token=' +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_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0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print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element,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e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retur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ocument.createEleme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e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p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p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ea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ea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ex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pa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nextUpdate.id = 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ToNex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ption.innerHTM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+= 'Дані по позиціях на біржі 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(минуле оновлення було: '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ption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ex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ption.innerHTM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+= 'c назад)'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p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'); 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tr.id = 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Hea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j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Object.key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[0]]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quo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.textConte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j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ead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hea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i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'); 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tr.id = i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j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i]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quo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td.id = j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d.textConte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i]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quo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j]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body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element.appendChil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ew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MLHttpReques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_is_norm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als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ope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GET',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getAl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onreadystatechang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f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readySt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== 4 &amp;&amp;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statu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== 200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print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ocument.getElementsByTagNam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[0] ,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lclates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JSON.pars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responseTex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)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lastRenderedPageBreak/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_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e.now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_is_norm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ru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sen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etTimeou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() =&gt;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f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!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_is_norm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ocument.body.innerHTM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'&lt;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ol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="#f00"&gt;погане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зєднання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або хибний ключ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'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,5000)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etTimeou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() =&gt;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f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!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_is_norm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ave_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ke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,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non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ocument.location.replac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"index.html"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,15000)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//=======================================================================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update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element,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i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j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i]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quo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element.querySelect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#'+i+' &gt; #'+j)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extConte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i]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quo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j]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lclates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emp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e.now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or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i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i]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quote.lates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Math.roun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[i]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quote.lates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-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emp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/10)/100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retur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a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nter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$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rxjs.inter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20000)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ubscrib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 () =&gt;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ope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GET',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onreadystatechang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function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f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readySt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== 4 &amp;&amp;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status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== 200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updateTabl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ocument.getElementsByTagNam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[0] ,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calclates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JSON.pars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responseTex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)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_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e.now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xtr.sen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'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//==========================================================================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le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ToNex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$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rxjs.interva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100)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ubscrib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 () =&gt;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if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_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!=0) {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lastRenderedPageBreak/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ocument.getElementByI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'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ToNext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').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extConten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 =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Math.round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((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Date.now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 xml:space="preserve">() - 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time_update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) / 100 ) / 10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})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ab/>
        <w:t>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script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body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54450" w:rsidRPr="00854450" w:rsidRDefault="00854450" w:rsidP="00854450">
      <w:pPr>
        <w:pStyle w:val="a3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222222"/>
          <w:sz w:val="20"/>
          <w:szCs w:val="20"/>
          <w:lang w:val="uk-UA"/>
        </w:rPr>
      </w:pPr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lt;/</w:t>
      </w:r>
      <w:proofErr w:type="spellStart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html</w:t>
      </w:r>
      <w:proofErr w:type="spellEnd"/>
      <w:r w:rsidRPr="00854450">
        <w:rPr>
          <w:rFonts w:ascii="Courier New" w:hAnsi="Courier New" w:cs="Courier New"/>
          <w:color w:val="222222"/>
          <w:sz w:val="20"/>
          <w:szCs w:val="20"/>
          <w:lang w:val="uk-UA"/>
        </w:rPr>
        <w:t>&gt;</w:t>
      </w:r>
    </w:p>
    <w:p w:rsidR="00875B45" w:rsidRPr="0041399E" w:rsidRDefault="00875B45" w:rsidP="00875B45">
      <w:pPr>
        <w:pStyle w:val="a3"/>
        <w:shd w:val="clear" w:color="auto" w:fill="FFFFFF"/>
        <w:spacing w:before="0" w:beforeAutospacing="0" w:after="0" w:afterAutospacing="0"/>
        <w:jc w:val="center"/>
        <w:rPr>
          <w:rFonts w:ascii="Courier New" w:hAnsi="Courier New" w:cs="Courier New"/>
          <w:color w:val="222222"/>
          <w:sz w:val="20"/>
          <w:szCs w:val="20"/>
          <w:lang w:val="uk-UA"/>
        </w:rPr>
      </w:pPr>
      <w:bookmarkStart w:id="0" w:name="_GoBack"/>
      <w:bookmarkEnd w:id="0"/>
    </w:p>
    <w:sectPr w:rsidR="00875B45" w:rsidRPr="0041399E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445702"/>
    <w:multiLevelType w:val="multilevel"/>
    <w:tmpl w:val="3F3EB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4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943749E"/>
    <w:multiLevelType w:val="multilevel"/>
    <w:tmpl w:val="43163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0C87304"/>
    <w:multiLevelType w:val="multilevel"/>
    <w:tmpl w:val="5FC22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9"/>
  </w:num>
  <w:num w:numId="8">
    <w:abstractNumId w:val="9"/>
    <w:lvlOverride w:ilvl="1">
      <w:lvl w:ilvl="1">
        <w:numFmt w:val="lowerLetter"/>
        <w:lvlText w:val="%2."/>
        <w:lvlJc w:val="left"/>
      </w:lvl>
    </w:lvlOverride>
  </w:num>
  <w:num w:numId="9">
    <w:abstractNumId w:val="8"/>
  </w:num>
  <w:num w:numId="10">
    <w:abstractNumId w:val="8"/>
    <w:lvlOverride w:ilvl="1">
      <w:lvl w:ilvl="1">
        <w:numFmt w:val="lowerLetter"/>
        <w:lvlText w:val="%2."/>
        <w:lvlJc w:val="left"/>
      </w:lvl>
    </w:lvlOverride>
  </w:num>
  <w:num w:numId="11">
    <w:abstractNumId w:val="0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37BE6"/>
    <w:rsid w:val="0005563B"/>
    <w:rsid w:val="00057B00"/>
    <w:rsid w:val="00061211"/>
    <w:rsid w:val="000742AE"/>
    <w:rsid w:val="00075F52"/>
    <w:rsid w:val="00076B51"/>
    <w:rsid w:val="000A4E64"/>
    <w:rsid w:val="000D34F4"/>
    <w:rsid w:val="000E7603"/>
    <w:rsid w:val="001151C0"/>
    <w:rsid w:val="00122F7D"/>
    <w:rsid w:val="00123931"/>
    <w:rsid w:val="00161BB1"/>
    <w:rsid w:val="00164233"/>
    <w:rsid w:val="00210429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1399E"/>
    <w:rsid w:val="00420ACA"/>
    <w:rsid w:val="004360FC"/>
    <w:rsid w:val="00474240"/>
    <w:rsid w:val="004D3B53"/>
    <w:rsid w:val="00521A95"/>
    <w:rsid w:val="00523F0A"/>
    <w:rsid w:val="005450F0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54450"/>
    <w:rsid w:val="00875B45"/>
    <w:rsid w:val="00887C1F"/>
    <w:rsid w:val="008942AC"/>
    <w:rsid w:val="008A4B74"/>
    <w:rsid w:val="008B5050"/>
    <w:rsid w:val="008D7652"/>
    <w:rsid w:val="00921439"/>
    <w:rsid w:val="00931C38"/>
    <w:rsid w:val="00936F05"/>
    <w:rsid w:val="009603D6"/>
    <w:rsid w:val="009A321D"/>
    <w:rsid w:val="009B05C3"/>
    <w:rsid w:val="009D2FD7"/>
    <w:rsid w:val="009E0163"/>
    <w:rsid w:val="009F59BE"/>
    <w:rsid w:val="00A33B26"/>
    <w:rsid w:val="00A61114"/>
    <w:rsid w:val="00A72CDC"/>
    <w:rsid w:val="00A927A3"/>
    <w:rsid w:val="00A93170"/>
    <w:rsid w:val="00A94960"/>
    <w:rsid w:val="00AD5107"/>
    <w:rsid w:val="00AF7C9D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B53BA"/>
    <w:rsid w:val="00EE7FA8"/>
    <w:rsid w:val="00EF31D5"/>
    <w:rsid w:val="00F30784"/>
    <w:rsid w:val="00F36D99"/>
    <w:rsid w:val="00F41610"/>
    <w:rsid w:val="00F66F86"/>
    <w:rsid w:val="00F95F3D"/>
    <w:rsid w:val="00FA33D4"/>
    <w:rsid w:val="00FB57C9"/>
    <w:rsid w:val="00FC1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E88309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uk-UA" w:eastAsia="uk-U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ітки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ітки Знак"/>
    <w:link w:val="ae"/>
    <w:uiPriority w:val="99"/>
    <w:semiHidden/>
    <w:rsid w:val="00842D04"/>
    <w:rPr>
      <w:b/>
      <w:bCs/>
      <w:lang w:val="ru-RU" w:eastAsia="en-US"/>
    </w:rPr>
  </w:style>
  <w:style w:type="character" w:styleId="af0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8181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5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32E497-C0E3-44C8-A65C-13C64CCCF7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3021</Words>
  <Characters>1723</Characters>
  <Application>Microsoft Office Word</Application>
  <DocSecurity>0</DocSecurity>
  <Lines>14</Lines>
  <Paragraphs>9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4735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Huawei</cp:lastModifiedBy>
  <cp:revision>8</cp:revision>
  <dcterms:created xsi:type="dcterms:W3CDTF">2020-02-18T20:57:00Z</dcterms:created>
  <dcterms:modified xsi:type="dcterms:W3CDTF">2020-05-03T18:27:00Z</dcterms:modified>
</cp:coreProperties>
</file>